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:rsidR="00874825" w:rsidRDefault="00F22543">
      <w:r>
        <w:t>A:  This event is a spam and the event of email has free memory space</w:t>
      </w:r>
    </w:p>
    <w:p w:rsidR="00F22543" w:rsidRDefault="00F22543">
      <w:r>
        <w:t>P(A|B) = P(B|A) * P(A)/P(B) = 0.1/0.8/(0.1*0.8)+(0.01*0.2) =80/82 = 0.97</w:t>
      </w:r>
    </w:p>
    <w:sectPr w:rsidR="00F22543" w:rsidSect="00DA7E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CC1D1E"/>
    <w:rsid w:val="00DA7E23"/>
    <w:rsid w:val="00F225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7E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onu sharma</cp:lastModifiedBy>
  <cp:revision>3</cp:revision>
  <dcterms:created xsi:type="dcterms:W3CDTF">2021-03-26T14:04:00Z</dcterms:created>
  <dcterms:modified xsi:type="dcterms:W3CDTF">2022-01-05T15:36:00Z</dcterms:modified>
</cp:coreProperties>
</file>